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481366"/>
    <w:p w14:paraId="6F78DFAE" w14:textId="1303C638" w:rsidR="006968BC" w:rsidRPr="008B573C" w:rsidRDefault="00A36545" w:rsidP="00F17C6B">
      <w:pPr>
        <w:tabs>
          <w:tab w:val="left" w:pos="96"/>
          <w:tab w:val="left" w:pos="252"/>
        </w:tabs>
        <w:spacing w:after="34" w:line="368" w:lineRule="exact"/>
        <w:ind w:left="-567" w:right="-567"/>
        <w:jc w:val="center"/>
        <w:rPr>
          <w:rFonts w:ascii="Arial" w:hAnsi="Arial" w:cs="Arial"/>
          <w:b/>
          <w:bCs/>
        </w:rPr>
      </w:pPr>
      <w:r>
        <w:rPr>
          <w:noProof/>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2B04E"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3BD74"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C10BD"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7C33"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CB74DC"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2E45A"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0CAF2"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2599C"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03A5F"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77B826DE" wp14:editId="25DDC496">
                <wp:simplePos x="0" y="0"/>
                <wp:positionH relativeFrom="page">
                  <wp:posOffset>5302885</wp:posOffset>
                </wp:positionH>
                <wp:positionV relativeFrom="page">
                  <wp:posOffset>3987165</wp:posOffset>
                </wp:positionV>
                <wp:extent cx="1829435" cy="239395"/>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EE4D0" id="Freeform: Shape 22"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" path="m,l5081,r,665l,665,,xe" fillcolor="#f5a118" stroked="f">
                <v:path arrowok="t"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4591A07A" wp14:editId="7FF866BF">
                <wp:simplePos x="0" y="0"/>
                <wp:positionH relativeFrom="page">
                  <wp:posOffset>5302885</wp:posOffset>
                </wp:positionH>
                <wp:positionV relativeFrom="page">
                  <wp:posOffset>3749675</wp:posOffset>
                </wp:positionV>
                <wp:extent cx="1829435" cy="237490"/>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3FB06" id="Freeform: Shape 21"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" path="m,l5081,r,660l,660,,xe" fillcolor="#f5a118" stroked="f">
                <v:path arrowok="t"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59D9C2A5" wp14:editId="3945A931">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760AA"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5F38A"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B911A"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020817" wp14:editId="2CF9D7EB">
                <wp:simplePos x="0" y="0"/>
                <wp:positionH relativeFrom="page">
                  <wp:posOffset>5302885</wp:posOffset>
                </wp:positionH>
                <wp:positionV relativeFrom="page">
                  <wp:posOffset>2400300</wp:posOffset>
                </wp:positionV>
                <wp:extent cx="1829435" cy="26416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D9EE11" id="Freeform: Shape 17"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" path="m,l5081,r,734l,734,,xe" fillcolor="#f5a118" stroked="f">
                <v:path arrowok="t" o:connecttype="custom" o:connectlocs="0,2399753;1829075,2399753;1829075,2663913;0,2663913;0,2399753" o:connectangles="0,0,0,0,0"/>
                <w10:wrap anchorx="page" anchory="page"/>
              </v:shape>
            </w:pict>
          </mc:Fallback>
        </mc:AlternateContent>
      </w:r>
      <w:r>
        <w:rPr>
          <w:noProof/>
        </w:rPr>
        <mc:AlternateContent>
          <mc:Choice Requires="wps">
            <w:drawing>
              <wp:anchor distT="4294967295" distB="4294967295" distL="114300" distR="114300" simplePos="0" relativeHeight="251635200" behindDoc="1" locked="0" layoutInCell="1" allowOverlap="1" wp14:anchorId="7F24021C" wp14:editId="649875C0">
                <wp:simplePos x="0" y="0"/>
                <wp:positionH relativeFrom="page">
                  <wp:posOffset>5970905</wp:posOffset>
                </wp:positionH>
                <wp:positionV relativeFrom="page">
                  <wp:posOffset>3456939</wp:posOffset>
                </wp:positionV>
                <wp:extent cx="493395" cy="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29199" id="Freeform: Shape 16" o:spid="_x0000_s1026" style="position:absolute;margin-left:470.15pt;margin-top:272.2pt;width:38.8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bookmarkStart w:id="1" w:name="_Hlk93481762"/>
      <w:r w:rsidR="00AE60B5">
        <w:rPr>
          <w:rFonts w:ascii="Arial" w:eastAsia="Franklin Gothic Medium" w:hAnsi="Arial" w:cs="Arial"/>
          <w:b/>
          <w:bCs/>
          <w:color w:val="FFFFFF"/>
          <w:w w:val="97"/>
          <w:sz w:val="31"/>
          <w:szCs w:val="31"/>
        </w:rPr>
        <w:t>17</w:t>
      </w:r>
      <w:r w:rsidR="001A6485">
        <w:rPr>
          <w:rFonts w:ascii="Arial" w:eastAsia="Franklin Gothic Medium" w:hAnsi="Arial" w:cs="Arial"/>
          <w:b/>
          <w:bCs/>
          <w:color w:val="FFFFFF"/>
          <w:w w:val="97"/>
          <w:sz w:val="31"/>
          <w:szCs w:val="31"/>
        </w:rPr>
        <w:t xml:space="preserve">, </w:t>
      </w:r>
      <w:r w:rsidR="00AE60B5">
        <w:rPr>
          <w:rFonts w:ascii="Arial" w:eastAsia="Franklin Gothic Medium" w:hAnsi="Arial" w:cs="Arial"/>
          <w:b/>
          <w:bCs/>
          <w:color w:val="FFFFFF"/>
          <w:w w:val="97"/>
          <w:sz w:val="31"/>
          <w:szCs w:val="31"/>
        </w:rPr>
        <w:t>20</w:t>
      </w:r>
      <w:r w:rsidR="001A6485">
        <w:rPr>
          <w:rFonts w:ascii="Arial" w:eastAsia="Franklin Gothic Medium" w:hAnsi="Arial" w:cs="Arial"/>
          <w:b/>
          <w:bCs/>
          <w:color w:val="FFFFFF"/>
          <w:w w:val="97"/>
          <w:sz w:val="31"/>
          <w:szCs w:val="31"/>
        </w:rPr>
        <w:t xml:space="preserve"> &amp; 2</w:t>
      </w:r>
      <w:r w:rsidR="00AE60B5">
        <w:rPr>
          <w:rFonts w:ascii="Arial" w:eastAsia="Franklin Gothic Medium" w:hAnsi="Arial" w:cs="Arial"/>
          <w:b/>
          <w:bCs/>
          <w:color w:val="FFFFFF"/>
          <w:w w:val="97"/>
          <w:sz w:val="31"/>
          <w:szCs w:val="31"/>
        </w:rPr>
        <w:t>1</w:t>
      </w:r>
      <w:r w:rsidR="00EA56DD">
        <w:rPr>
          <w:rFonts w:ascii="Arial" w:eastAsia="Franklin Gothic Medium" w:hAnsi="Arial" w:cs="Arial"/>
          <w:b/>
          <w:bCs/>
          <w:color w:val="FFFFFF"/>
          <w:w w:val="97"/>
          <w:sz w:val="31"/>
          <w:szCs w:val="31"/>
        </w:rPr>
        <w:t xml:space="preserve"> </w:t>
      </w:r>
      <w:r w:rsidR="00AE60B5">
        <w:rPr>
          <w:rFonts w:ascii="Arial" w:eastAsia="Franklin Gothic Medium" w:hAnsi="Arial" w:cs="Arial"/>
          <w:b/>
          <w:bCs/>
          <w:color w:val="FFFFFF"/>
          <w:w w:val="97"/>
          <w:sz w:val="31"/>
          <w:szCs w:val="31"/>
        </w:rPr>
        <w:t>May</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1A6485">
        <w:rPr>
          <w:rFonts w:ascii="Arial" w:eastAsia="Franklin Gothic Medium" w:hAnsi="Arial" w:cs="Arial"/>
          <w:b/>
          <w:bCs/>
          <w:color w:val="FFFFFF"/>
          <w:w w:val="97"/>
          <w:sz w:val="31"/>
          <w:szCs w:val="31"/>
        </w:rPr>
        <w:t>4</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460110A5" w:rsidR="006968BC" w:rsidRDefault="00A36545"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003C955D" wp14:editId="4103B344">
                <wp:simplePos x="0" y="0"/>
                <wp:positionH relativeFrom="page">
                  <wp:posOffset>5116195</wp:posOffset>
                </wp:positionH>
                <wp:positionV relativeFrom="page">
                  <wp:posOffset>294005</wp:posOffset>
                </wp:positionV>
                <wp:extent cx="2220595" cy="627888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59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F2D05" id="Freeform: Shape 15"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" path="m,l6097,r,19005l,19005,,xe" fillcolor="#f5a118" stroked="f">
                <v:path arrowok="t" o:connecttype="custom" o:connectlocs="0,165182;2220231,165182;2220231,6443731;0,6443731;0,165182" o:connectangles="0,0,0,0,0"/>
                <w10:wrap anchorx="page" anchory="page"/>
              </v:shape>
            </w:pict>
          </mc:Fallback>
        </mc:AlternateContent>
      </w:r>
      <w:r w:rsidR="00F17C6B">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8F803"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02FB3"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6F78DFB4" w14:textId="3298217E"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w:t>
      </w:r>
      <w:r w:rsidR="00DE649B">
        <w:rPr>
          <w:rFonts w:ascii="Arial" w:eastAsia="Arial" w:hAnsi="Arial" w:cs="Arial"/>
          <w:b/>
          <w:bCs/>
          <w:color w:val="FFFFFF"/>
          <w:w w:val="86"/>
          <w:sz w:val="31"/>
          <w:szCs w:val="31"/>
        </w:rPr>
        <w:t>80</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5" w14:textId="57038A8C"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AE60B5">
        <w:rPr>
          <w:rFonts w:ascii="Arial" w:eastAsia="Arial" w:hAnsi="Arial" w:cs="Arial"/>
          <w:b/>
          <w:bCs/>
          <w:color w:val="FFFFFF"/>
          <w:w w:val="84"/>
          <w:sz w:val="31"/>
          <w:szCs w:val="31"/>
        </w:rPr>
        <w:t>15 Apr</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241C79">
        <w:rPr>
          <w:rFonts w:ascii="Arial" w:eastAsia="Arial" w:hAnsi="Arial" w:cs="Arial"/>
          <w:b/>
          <w:bCs/>
          <w:color w:val="FFFFFF"/>
          <w:w w:val="84"/>
          <w:sz w:val="31"/>
          <w:szCs w:val="31"/>
        </w:rPr>
        <w:t>4</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7" w14:textId="22336575" w:rsidR="006968BC" w:rsidRPr="00F17C6B" w:rsidRDefault="003F3535">
      <w:pPr>
        <w:spacing w:before="119" w:line="295" w:lineRule="exact"/>
        <w:ind w:right="-567"/>
        <w:rPr>
          <w:sz w:val="31"/>
          <w:szCs w:val="31"/>
        </w:rPr>
      </w:pPr>
      <w:r w:rsidRPr="00F17C6B">
        <w:rPr>
          <w:rFonts w:ascii="Arial" w:eastAsia="Arial" w:hAnsi="Arial" w:cs="Arial"/>
          <w:b/>
          <w:bCs/>
          <w:color w:val="FFFFFF"/>
          <w:w w:val="86"/>
          <w:sz w:val="31"/>
          <w:szCs w:val="31"/>
        </w:rPr>
        <w:t>- REGULAR: $8</w:t>
      </w:r>
      <w:r w:rsidR="00530F1A">
        <w:rPr>
          <w:rFonts w:ascii="Arial" w:eastAsia="Arial" w:hAnsi="Arial" w:cs="Arial"/>
          <w:b/>
          <w:bCs/>
          <w:color w:val="FFFFFF"/>
          <w:w w:val="86"/>
          <w:sz w:val="31"/>
          <w:szCs w:val="31"/>
        </w:rPr>
        <w:t>5</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8" w14:textId="77777777" w:rsidR="006968BC" w:rsidRPr="00F17C6B" w:rsidRDefault="006968BC">
      <w:pPr>
        <w:spacing w:line="20" w:lineRule="exact"/>
        <w:rPr>
          <w:sz w:val="31"/>
          <w:szCs w:val="31"/>
        </w:rPr>
        <w:sectPr w:rsidR="006968BC" w:rsidRPr="00F17C6B">
          <w:type w:val="continuous"/>
          <w:pgSz w:w="12240" w:h="15840"/>
          <w:pgMar w:top="1440" w:right="1224" w:bottom="0" w:left="8632" w:header="720" w:footer="720" w:gutter="0"/>
          <w:cols w:space="720"/>
        </w:sectPr>
      </w:pPr>
    </w:p>
    <w:p w14:paraId="6F78DFB9" w14:textId="77777777" w:rsidR="006968BC" w:rsidRPr="00F17C6B" w:rsidRDefault="003F3535">
      <w:pPr>
        <w:spacing w:before="120" w:line="309" w:lineRule="exact"/>
        <w:ind w:right="-567"/>
        <w:rPr>
          <w:sz w:val="31"/>
          <w:szCs w:val="31"/>
        </w:rPr>
      </w:pPr>
      <w:r w:rsidRPr="00F17C6B">
        <w:rPr>
          <w:rFonts w:ascii="Arial" w:eastAsia="Arial" w:hAnsi="Arial" w:cs="Arial"/>
          <w:b/>
          <w:bCs/>
          <w:color w:val="FFFFFF"/>
          <w:w w:val="87"/>
          <w:sz w:val="31"/>
          <w:szCs w:val="31"/>
        </w:rPr>
        <w:t>(CLOSING DATE BY</w:t>
      </w:r>
      <w:r w:rsidRPr="00F17C6B">
        <w:rPr>
          <w:rFonts w:ascii="Corbel" w:eastAsia="Corbel" w:hAnsi="Corbel" w:cs="Corbel"/>
          <w:color w:val="000000"/>
          <w:sz w:val="31"/>
          <w:szCs w:val="31"/>
        </w:rPr>
        <w:t> </w:t>
      </w:r>
    </w:p>
    <w:p w14:paraId="6F78DFBA" w14:textId="77777777" w:rsidR="006968BC" w:rsidRPr="00F17C6B" w:rsidRDefault="006968BC">
      <w:pPr>
        <w:spacing w:line="20" w:lineRule="exact"/>
        <w:rPr>
          <w:sz w:val="31"/>
          <w:szCs w:val="31"/>
        </w:rPr>
        <w:sectPr w:rsidR="006968BC" w:rsidRPr="00F17C6B">
          <w:type w:val="continuous"/>
          <w:pgSz w:w="12240" w:h="15840"/>
          <w:pgMar w:top="1440" w:right="1065" w:bottom="0" w:left="8471" w:header="720" w:footer="720" w:gutter="0"/>
          <w:cols w:space="720"/>
        </w:sectPr>
      </w:pPr>
    </w:p>
    <w:p w14:paraId="6F78DFBB" w14:textId="21D7F279" w:rsidR="006968BC" w:rsidRPr="009221C6" w:rsidRDefault="00190590">
      <w:pPr>
        <w:spacing w:before="109" w:line="318" w:lineRule="exact"/>
        <w:ind w:right="-567"/>
        <w:rPr>
          <w:rFonts w:ascii="Arial" w:eastAsia="Arial" w:hAnsi="Arial" w:cs="Arial"/>
          <w:b/>
          <w:bCs/>
          <w:color w:val="FFFFFF"/>
          <w:w w:val="87"/>
          <w:sz w:val="31"/>
          <w:szCs w:val="31"/>
        </w:rPr>
      </w:pPr>
      <w:r>
        <w:rPr>
          <w:rFonts w:ascii="Arial" w:eastAsia="Arial" w:hAnsi="Arial" w:cs="Arial"/>
          <w:b/>
          <w:bCs/>
          <w:color w:val="FFFFFF"/>
          <w:w w:val="87"/>
          <w:sz w:val="31"/>
          <w:szCs w:val="31"/>
        </w:rPr>
        <w:t>30</w:t>
      </w:r>
      <w:r w:rsidR="00AE0FE9">
        <w:rPr>
          <w:rFonts w:ascii="Arial" w:eastAsia="Arial" w:hAnsi="Arial" w:cs="Arial"/>
          <w:b/>
          <w:bCs/>
          <w:color w:val="FFFFFF"/>
          <w:w w:val="87"/>
          <w:sz w:val="31"/>
          <w:szCs w:val="31"/>
        </w:rPr>
        <w:t xml:space="preserve"> </w:t>
      </w:r>
      <w:r>
        <w:rPr>
          <w:rFonts w:ascii="Arial" w:eastAsia="Arial" w:hAnsi="Arial" w:cs="Arial"/>
          <w:b/>
          <w:bCs/>
          <w:color w:val="FFFFFF"/>
          <w:w w:val="87"/>
          <w:sz w:val="31"/>
          <w:szCs w:val="31"/>
        </w:rPr>
        <w:t>Apr</w:t>
      </w:r>
      <w:r w:rsidR="00D4038F">
        <w:rPr>
          <w:rFonts w:ascii="Arial" w:eastAsia="Arial" w:hAnsi="Arial" w:cs="Arial"/>
          <w:b/>
          <w:bCs/>
          <w:color w:val="FFFFFF"/>
          <w:w w:val="87"/>
          <w:sz w:val="31"/>
          <w:szCs w:val="31"/>
        </w:rPr>
        <w:t xml:space="preserve"> </w:t>
      </w:r>
      <w:r w:rsidR="003F3535" w:rsidRPr="00F17C6B">
        <w:rPr>
          <w:rFonts w:ascii="Arial" w:eastAsia="Arial" w:hAnsi="Arial" w:cs="Arial"/>
          <w:b/>
          <w:bCs/>
          <w:color w:val="FFFFFF"/>
          <w:w w:val="87"/>
          <w:sz w:val="31"/>
          <w:szCs w:val="31"/>
        </w:rPr>
        <w:t>20</w:t>
      </w:r>
      <w:r w:rsidR="004E65B3">
        <w:rPr>
          <w:rFonts w:ascii="Arial" w:eastAsia="Arial" w:hAnsi="Arial" w:cs="Arial"/>
          <w:b/>
          <w:bCs/>
          <w:color w:val="FFFFFF"/>
          <w:w w:val="87"/>
          <w:sz w:val="31"/>
          <w:szCs w:val="31"/>
        </w:rPr>
        <w:t>2</w:t>
      </w:r>
      <w:r w:rsidR="00AE0FE9">
        <w:rPr>
          <w:rFonts w:ascii="Arial" w:eastAsia="Arial" w:hAnsi="Arial" w:cs="Arial"/>
          <w:b/>
          <w:bCs/>
          <w:color w:val="FFFFFF"/>
          <w:w w:val="87"/>
          <w:sz w:val="31"/>
          <w:szCs w:val="31"/>
        </w:rPr>
        <w:t>4</w:t>
      </w:r>
      <w:r w:rsidR="003F3535" w:rsidRPr="00F17C6B">
        <w:rPr>
          <w:rFonts w:ascii="Arial" w:eastAsia="Arial" w:hAnsi="Arial" w:cs="Arial"/>
          <w:b/>
          <w:bCs/>
          <w:color w:val="FFFFFF"/>
          <w:w w:val="87"/>
          <w:sz w:val="31"/>
          <w:szCs w:val="31"/>
        </w:rPr>
        <w:t>)</w:t>
      </w:r>
      <w:r w:rsidR="003F3535"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30824EB3" w:rsidR="006968BC" w:rsidRDefault="00A36545">
      <w:pPr>
        <w:spacing w:line="200" w:lineRule="exact"/>
      </w:pPr>
      <w:r>
        <w:rPr>
          <w:noProof/>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38A0E"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p>
    <w:p w14:paraId="0D55B0C6" w14:textId="686DEE9F" w:rsidR="003C15F1" w:rsidRDefault="00040292" w:rsidP="00B45EAB">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26C973DA" w:rsidR="006968BC" w:rsidRPr="00AB53A0" w:rsidRDefault="00190590"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17</w:t>
      </w:r>
      <w:r w:rsidR="007417BE">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20</w:t>
      </w:r>
      <w:r w:rsidR="007417BE">
        <w:rPr>
          <w:rFonts w:ascii="Franklin Gothic Medium" w:eastAsia="Franklin Gothic Medium" w:hAnsi="Franklin Gothic Medium" w:cs="Franklin Gothic Medium"/>
          <w:color w:val="EC4136"/>
          <w:w w:val="97"/>
          <w:sz w:val="60"/>
          <w:szCs w:val="60"/>
        </w:rPr>
        <w:t xml:space="preserve"> &amp; </w:t>
      </w:r>
      <w:r>
        <w:rPr>
          <w:rFonts w:ascii="Franklin Gothic Medium" w:eastAsia="Franklin Gothic Medium" w:hAnsi="Franklin Gothic Medium" w:cs="Franklin Gothic Medium"/>
          <w:color w:val="EC4136"/>
          <w:w w:val="97"/>
          <w:sz w:val="60"/>
          <w:szCs w:val="60"/>
        </w:rPr>
        <w:t>21</w:t>
      </w:r>
      <w:r w:rsidR="00995C6A">
        <w:rPr>
          <w:rFonts w:ascii="Franklin Gothic Medium" w:eastAsia="Franklin Gothic Medium" w:hAnsi="Franklin Gothic Medium" w:cs="Franklin Gothic Medium"/>
          <w:color w:val="EC4136"/>
          <w:w w:val="97"/>
          <w:sz w:val="60"/>
          <w:szCs w:val="60"/>
        </w:rPr>
        <w:t xml:space="preserve"> </w:t>
      </w:r>
      <w:r w:rsidR="006F008D">
        <w:rPr>
          <w:rFonts w:ascii="Franklin Gothic Medium" w:eastAsia="Franklin Gothic Medium" w:hAnsi="Franklin Gothic Medium" w:cs="Franklin Gothic Medium"/>
          <w:color w:val="EC4136"/>
          <w:w w:val="97"/>
          <w:sz w:val="60"/>
          <w:szCs w:val="60"/>
        </w:rPr>
        <w:t>May</w:t>
      </w:r>
      <w:r w:rsidR="00187EA0">
        <w:rPr>
          <w:rFonts w:ascii="Franklin Gothic Medium" w:eastAsia="Franklin Gothic Medium" w:hAnsi="Franklin Gothic Medium" w:cs="Franklin Gothic Medium"/>
          <w:color w:val="EC4136"/>
          <w:w w:val="97"/>
          <w:sz w:val="60"/>
          <w:szCs w:val="60"/>
        </w:rPr>
        <w:t xml:space="preserve"> 202</w:t>
      </w:r>
      <w:r w:rsidR="00122BF8">
        <w:rPr>
          <w:rFonts w:ascii="Franklin Gothic Medium" w:eastAsia="Franklin Gothic Medium" w:hAnsi="Franklin Gothic Medium" w:cs="Franklin Gothic Medium"/>
          <w:color w:val="EC4136"/>
          <w:w w:val="97"/>
          <w:sz w:val="60"/>
          <w:szCs w:val="60"/>
        </w:rPr>
        <w:t>4</w:t>
      </w:r>
    </w:p>
    <w:p w14:paraId="6F78DFCD" w14:textId="1C293040" w:rsidR="006968BC" w:rsidRPr="009C6906" w:rsidRDefault="00A36545"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08FA80EB">
                <wp:simplePos x="0" y="0"/>
                <wp:positionH relativeFrom="column">
                  <wp:posOffset>-257175</wp:posOffset>
                </wp:positionH>
                <wp:positionV relativeFrom="paragraph">
                  <wp:posOffset>273050</wp:posOffset>
                </wp:positionV>
                <wp:extent cx="2202180" cy="13036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7903BC6E">
                <wp:simplePos x="0" y="0"/>
                <wp:positionH relativeFrom="margin">
                  <wp:align>center</wp:align>
                </wp:positionH>
                <wp:positionV relativeFrom="paragraph">
                  <wp:posOffset>146524</wp:posOffset>
                </wp:positionV>
                <wp:extent cx="2229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 xml:space="preserve">Professional Capability Grant (PCG)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 xml:space="preserve">Non-Pre-Approved Cours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0;margin-top:11.55pt;width:175.55pt;height:124.8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Professional Capability Grant (PCG)</w:t>
                      </w:r>
                      <w:r w:rsidRPr="00454197">
                        <w:rPr>
                          <w:rFonts w:ascii="Corbel" w:hAnsi="Corbel"/>
                          <w:color w:val="FFFFFF" w:themeColor="background1"/>
                          <w:sz w:val="26"/>
                          <w:szCs w:val="26"/>
                        </w:rPr>
                        <w:t xml:space="preserve">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Non-Pre-Approved Course</w:t>
                      </w:r>
                      <w:r w:rsidR="008157B4" w:rsidRPr="008157B4">
                        <w:rPr>
                          <w:rFonts w:ascii="Corbel" w:hAnsi="Corbel"/>
                          <w:color w:val="FFFFFF" w:themeColor="background1"/>
                          <w:sz w:val="26"/>
                          <w:szCs w:val="26"/>
                        </w:rPr>
                        <w:t xml:space="preserv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5CF9970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16EBD5C8">
                <wp:simplePos x="0" y="0"/>
                <wp:positionH relativeFrom="page">
                  <wp:posOffset>245533</wp:posOffset>
                </wp:positionH>
                <wp:positionV relativeFrom="page">
                  <wp:posOffset>186267</wp:posOffset>
                </wp:positionV>
                <wp:extent cx="7267575" cy="7196666"/>
                <wp:effectExtent l="0" t="0" r="9525" b="4445"/>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7196666"/>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78B3A" id="Freeform: Shape 7" o:spid="_x0000_s1026" style="position:absolute;margin-left:19.35pt;margin-top:14.65pt;width:572.25pt;height:566.6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" path="m,l20198,r,19438l,19438,,xe" fillcolor="#f8c483" stroked="f">
                <v:path arrowok="t" o:connecttype="custom" o:connectlocs="0,189561;7267215,189561;7267215,7386227;0,7386227;0,189561"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53A56"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2000AC71" w:rsidR="006968BC" w:rsidRPr="007D1AAC" w:rsidRDefault="009609F7" w:rsidP="00197283">
      <w:pPr>
        <w:spacing w:before="70" w:line="299" w:lineRule="exact"/>
        <w:ind w:right="-567"/>
        <w:rPr>
          <w:sz w:val="28"/>
          <w:szCs w:val="28"/>
        </w:rPr>
        <w:sectPr w:rsidR="006968BC" w:rsidRPr="007D1AAC">
          <w:type w:val="continuous"/>
          <w:pgSz w:w="12240" w:h="15840"/>
          <w:pgMar w:top="1440" w:right="10359" w:bottom="0" w:left="540" w:header="720" w:footer="720" w:gutter="0"/>
          <w:cols w:space="720"/>
        </w:sectPr>
      </w:pPr>
      <w:r>
        <w:rPr>
          <w:noProof/>
        </w:rPr>
        <mc:AlternateContent>
          <mc:Choice Requires="wps">
            <w:drawing>
              <wp:anchor distT="45720" distB="45720" distL="114300" distR="114300" simplePos="0" relativeHeight="251726336" behindDoc="0" locked="0" layoutInCell="1" allowOverlap="1" wp14:anchorId="5CCB38AE" wp14:editId="01074615">
                <wp:simplePos x="0" y="0"/>
                <wp:positionH relativeFrom="margin">
                  <wp:posOffset>0</wp:posOffset>
                </wp:positionH>
                <wp:positionV relativeFrom="paragraph">
                  <wp:posOffset>3241252</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55.2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" fillcolor="#f8c483" stroked="f">
                <v:textbo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7D1AAC">
        <w:rPr>
          <w:rFonts w:ascii="Arial" w:eastAsia="Arial" w:hAnsi="Arial" w:cs="Arial"/>
          <w:b/>
          <w:bCs/>
          <w:color w:val="000000"/>
          <w:w w:val="89"/>
          <w:sz w:val="25"/>
          <w:szCs w:val="25"/>
        </w:rPr>
        <w:t xml:space="preserve">Senior </w:t>
      </w:r>
      <w:r w:rsidR="003F3535" w:rsidRPr="007D1AAC">
        <w:rPr>
          <w:rFonts w:ascii="Arial" w:eastAsia="Arial" w:hAnsi="Arial" w:cs="Arial"/>
          <w:b/>
          <w:bCs/>
          <w:color w:val="000000"/>
          <w:w w:val="89"/>
          <w:sz w:val="25"/>
          <w:szCs w:val="25"/>
        </w:rPr>
        <w:t>Instructo</w:t>
      </w:r>
      <w:r w:rsidR="003F3535" w:rsidRPr="007D1AAC">
        <w:rPr>
          <w:rFonts w:ascii="Arial" w:eastAsia="Arial" w:hAnsi="Arial" w:cs="Arial"/>
          <w:b/>
          <w:bCs/>
          <w:color w:val="000000"/>
          <w:w w:val="89"/>
          <w:sz w:val="28"/>
          <w:szCs w:val="28"/>
        </w:rPr>
        <w:t>r</w:t>
      </w:r>
      <w:r w:rsidR="003F3535" w:rsidRPr="007D1AAC">
        <w:rPr>
          <w:rFonts w:ascii="Corbel" w:eastAsia="Corbel" w:hAnsi="Corbel" w:cs="Corbel"/>
          <w:color w:val="000000"/>
          <w:sz w:val="28"/>
          <w:szCs w:val="28"/>
        </w:rPr>
        <w:t> </w:t>
      </w:r>
    </w:p>
    <w:p w14:paraId="6F78DFF6" w14:textId="6B7E0D0F" w:rsidR="00806509" w:rsidRDefault="00633D9A">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drawing>
          <wp:anchor distT="0" distB="0" distL="114300" distR="114300" simplePos="0" relativeHeight="251664896" behindDoc="1" locked="0" layoutInCell="1" allowOverlap="1" wp14:anchorId="6F78E055" wp14:editId="5D930B6B">
            <wp:simplePos x="0" y="0"/>
            <wp:positionH relativeFrom="page">
              <wp:posOffset>5780405</wp:posOffset>
            </wp:positionH>
            <wp:positionV relativeFrom="page">
              <wp:posOffset>7504642</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392" behindDoc="1" locked="0" layoutInCell="1" allowOverlap="1" wp14:anchorId="6F78E05F" wp14:editId="5DC7ECF6">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03D763A6"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000000">
      <w:pPr>
        <w:spacing w:before="27" w:line="359" w:lineRule="exact"/>
        <w:ind w:right="-567"/>
      </w:pPr>
      <w:hyperlink r:id="rId14">
        <w:r w:rsidR="003F3535">
          <w:rPr>
            <w:rFonts w:ascii="Arial" w:eastAsia="Arial" w:hAnsi="Arial" w:cs="Arial"/>
            <w:b/>
            <w:bCs/>
            <w:color w:val="3B2315"/>
            <w:w w:val="91"/>
            <w:sz w:val="36"/>
            <w:szCs w:val="36"/>
          </w:rPr>
          <w:t>en</w:t>
        </w:r>
      </w:hyperlink>
      <w:hyperlink r:id="rId15">
        <w:r w:rsidR="003F3535">
          <w:rPr>
            <w:rFonts w:ascii="Arial" w:eastAsia="Arial" w:hAnsi="Arial" w:cs="Arial"/>
            <w:b/>
            <w:bCs/>
            <w:color w:val="3B2315"/>
            <w:w w:val="81"/>
            <w:sz w:val="36"/>
            <w:szCs w:val="36"/>
          </w:rPr>
          <w:t>q</w:t>
        </w:r>
      </w:hyperlink>
      <w:hyperlink r:id="rId16">
        <w:r w:rsidR="003F3535">
          <w:rPr>
            <w:rFonts w:ascii="Arial" w:eastAsia="Arial" w:hAnsi="Arial" w:cs="Arial"/>
            <w:b/>
            <w:bCs/>
            <w:color w:val="3B2315"/>
            <w:w w:val="95"/>
            <w:sz w:val="36"/>
            <w:szCs w:val="36"/>
          </w:rPr>
          <w:t>ui</w:t>
        </w:r>
      </w:hyperlink>
      <w:hyperlink r:id="rId17">
        <w:r w:rsidR="003F3535">
          <w:rPr>
            <w:rFonts w:ascii="Arial" w:eastAsia="Arial" w:hAnsi="Arial" w:cs="Arial"/>
            <w:b/>
            <w:bCs/>
            <w:color w:val="3B2315"/>
            <w:w w:val="83"/>
            <w:sz w:val="36"/>
            <w:szCs w:val="36"/>
          </w:rPr>
          <w:t>r</w:t>
        </w:r>
      </w:hyperlink>
      <w:hyperlink r:id="rId18">
        <w:r w:rsidR="003F3535">
          <w:rPr>
            <w:rFonts w:ascii="Arial" w:eastAsia="Arial" w:hAnsi="Arial" w:cs="Arial"/>
            <w:b/>
            <w:bCs/>
            <w:color w:val="3B2315"/>
            <w:w w:val="96"/>
            <w:sz w:val="36"/>
            <w:szCs w:val="36"/>
          </w:rPr>
          <w:t>y@in</w:t>
        </w:r>
      </w:hyperlink>
      <w:hyperlink r:id="rId19">
        <w:r w:rsidR="003F3535">
          <w:rPr>
            <w:rFonts w:ascii="Arial" w:eastAsia="Arial" w:hAnsi="Arial" w:cs="Arial"/>
            <w:b/>
            <w:bCs/>
            <w:color w:val="3B2315"/>
            <w:w w:val="88"/>
            <w:sz w:val="36"/>
            <w:szCs w:val="36"/>
          </w:rPr>
          <w:t>-</w:t>
        </w:r>
      </w:hyperlink>
      <w:hyperlink r:id="rId20">
        <w:r w:rsidR="003F3535">
          <w:rPr>
            <w:rFonts w:ascii="Arial" w:eastAsia="Arial" w:hAnsi="Arial" w:cs="Arial"/>
            <w:b/>
            <w:bCs/>
            <w:color w:val="3B2315"/>
            <w:w w:val="88"/>
            <w:sz w:val="36"/>
            <w:szCs w:val="36"/>
          </w:rPr>
          <w:t>f</w:t>
        </w:r>
      </w:hyperlink>
      <w:hyperlink r:id="rId21">
        <w:r w:rsidR="003F3535">
          <w:rPr>
            <w:rFonts w:ascii="Arial" w:eastAsia="Arial" w:hAnsi="Arial" w:cs="Arial"/>
            <w:b/>
            <w:bCs/>
            <w:color w:val="3B2315"/>
            <w:w w:val="83"/>
            <w:sz w:val="36"/>
            <w:szCs w:val="36"/>
          </w:rPr>
          <w:t>o</w:t>
        </w:r>
      </w:hyperlink>
      <w:hyperlink r:id="rId22">
        <w:r w:rsidR="003F3535">
          <w:rPr>
            <w:rFonts w:ascii="Arial" w:eastAsia="Arial" w:hAnsi="Arial" w:cs="Arial"/>
            <w:b/>
            <w:bCs/>
            <w:color w:val="3B2315"/>
            <w:w w:val="77"/>
            <w:sz w:val="36"/>
            <w:szCs w:val="36"/>
          </w:rPr>
          <w:t>c</w:t>
        </w:r>
      </w:hyperlink>
      <w:hyperlink r:id="rId23">
        <w:r w:rsidR="003F3535">
          <w:rPr>
            <w:rFonts w:ascii="Arial" w:eastAsia="Arial" w:hAnsi="Arial" w:cs="Arial"/>
            <w:b/>
            <w:bCs/>
            <w:color w:val="3B2315"/>
            <w:w w:val="82"/>
            <w:sz w:val="36"/>
            <w:szCs w:val="36"/>
          </w:rPr>
          <w:t>u</w:t>
        </w:r>
      </w:hyperlink>
      <w:hyperlink r:id="rId24">
        <w:r w:rsidR="003F3535">
          <w:rPr>
            <w:rFonts w:ascii="Arial" w:eastAsia="Arial" w:hAnsi="Arial" w:cs="Arial"/>
            <w:b/>
            <w:bCs/>
            <w:color w:val="3B2315"/>
            <w:w w:val="73"/>
            <w:sz w:val="36"/>
            <w:szCs w:val="36"/>
          </w:rPr>
          <w:t>s</w:t>
        </w:r>
      </w:hyperlink>
      <w:hyperlink r:id="rId25">
        <w:r w:rsidR="003F3535">
          <w:rPr>
            <w:rFonts w:ascii="Arial" w:eastAsia="Arial" w:hAnsi="Arial" w:cs="Arial"/>
            <w:b/>
            <w:bCs/>
            <w:color w:val="3B2315"/>
            <w:w w:val="92"/>
            <w:sz w:val="36"/>
            <w:szCs w:val="36"/>
          </w:rPr>
          <w:t>.com.</w:t>
        </w:r>
      </w:hyperlink>
      <w:hyperlink r:id="rId26">
        <w:r w:rsidR="003F3535">
          <w:rPr>
            <w:rFonts w:ascii="Arial" w:eastAsia="Arial" w:hAnsi="Arial" w:cs="Arial"/>
            <w:b/>
            <w:bCs/>
            <w:color w:val="3B2315"/>
            <w:w w:val="73"/>
            <w:sz w:val="36"/>
            <w:szCs w:val="36"/>
          </w:rPr>
          <w:t>s</w:t>
        </w:r>
      </w:hyperlink>
      <w:hyperlink r:id="rId27">
        <w:r w:rsidR="003F3535">
          <w:rPr>
            <w:rFonts w:ascii="Arial" w:eastAsia="Arial" w:hAnsi="Arial" w:cs="Arial"/>
            <w:b/>
            <w:bCs/>
            <w:color w:val="3B2315"/>
            <w:w w:val="82"/>
            <w:sz w:val="36"/>
            <w:szCs w:val="36"/>
          </w:rPr>
          <w:t>g</w:t>
        </w:r>
      </w:hyperlink>
      <w:hyperlink r:id="rId28">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000000" w:rsidP="00455A7D">
      <w:pPr>
        <w:jc w:val="center"/>
        <w:rPr>
          <w:rFonts w:ascii="Arial" w:hAnsi="Arial" w:cs="Arial"/>
          <w:b/>
          <w:bCs/>
        </w:rPr>
      </w:pPr>
      <w:sdt>
        <w:sdtPr>
          <w:rPr>
            <w:rStyle w:val="Style16"/>
          </w:rPr>
          <w:id w:val="1805811271"/>
          <w:placeholder>
            <w:docPart w:val="31CFE10741B340458C76666E7794EAD4"/>
          </w:placeholder>
        </w:sdt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2FDF4272"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4-05-17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443725">
            <w:rPr>
              <w:rStyle w:val="Style20"/>
              <w:szCs w:val="24"/>
              <w:lang w:val="en-US"/>
            </w:rPr>
            <w:t>17-May-24</w:t>
          </w:r>
        </w:sdtContent>
      </w:sdt>
      <w:bookmarkEnd w:id="2"/>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4-05-20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443725">
            <w:rPr>
              <w:rStyle w:val="Style20"/>
              <w:szCs w:val="24"/>
              <w:lang w:val="en-US"/>
            </w:rPr>
            <w:t>20-May-24</w:t>
          </w:r>
        </w:sdtContent>
      </w:sdt>
      <w:r w:rsidR="00122BF8">
        <w:rPr>
          <w:rFonts w:cs="Arial"/>
          <w:bCs/>
          <w:szCs w:val="24"/>
        </w:rPr>
        <w:t xml:space="preserve"> </w:t>
      </w:r>
      <w:r w:rsidR="00122BF8" w:rsidRPr="00440A96">
        <w:rPr>
          <w:rFonts w:ascii="Arial" w:hAnsi="Arial" w:cs="Arial"/>
          <w:b/>
          <w:sz w:val="24"/>
          <w:szCs w:val="24"/>
        </w:rPr>
        <w:t>&amp;</w:t>
      </w:r>
      <w:r w:rsidRPr="002741A6">
        <w:rPr>
          <w:rFonts w:ascii="Arial" w:hAnsi="Arial" w:cs="Arial"/>
          <w:b/>
          <w:bCs/>
          <w:sz w:val="24"/>
          <w:szCs w:val="24"/>
        </w:rPr>
        <w:t xml:space="preserve"> </w:t>
      </w:r>
      <w:sdt>
        <w:sdtPr>
          <w:rPr>
            <w:rStyle w:val="Style20"/>
            <w:szCs w:val="24"/>
          </w:rPr>
          <w:id w:val="983885874"/>
          <w:placeholder>
            <w:docPart w:val="569F16F05A9D44BBB565537092302D66"/>
          </w:placeholder>
          <w:date w:fullDate="2024-05-21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443725">
            <w:rPr>
              <w:rStyle w:val="Style20"/>
              <w:szCs w:val="24"/>
              <w:lang w:val="en-US"/>
            </w:rPr>
            <w:t>21-May-24</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A93041">
        <w:tc>
          <w:tcPr>
            <w:tcW w:w="4945" w:type="dxa"/>
          </w:tcPr>
          <w:p w14:paraId="78A9ACC6" w14:textId="77777777"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Content>
                <w:permStart w:id="1959659479" w:edGrp="everyone"/>
                <w:r w:rsidRPr="00226859">
                  <w:rPr>
                    <w:rStyle w:val="PlaceholderText"/>
                  </w:rPr>
                  <w:t>Click or tap here to enter text.</w:t>
                </w:r>
                <w:permEnd w:id="1959659479"/>
              </w:sdtContent>
            </w:sdt>
          </w:p>
        </w:tc>
      </w:tr>
    </w:tbl>
    <w:p w14:paraId="0AD0E8C5" w14:textId="1B4CF592" w:rsidR="00455A7D" w:rsidRDefault="00A36545" w:rsidP="00455A7D">
      <w:pPr>
        <w:rPr>
          <w:rFonts w:ascii="Arial" w:hAnsi="Arial" w:cs="Arial"/>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HCyECRoAgAA0A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A93041">
        <w:tc>
          <w:tcPr>
            <w:tcW w:w="4945" w:type="dxa"/>
            <w:gridSpan w:val="2"/>
          </w:tcPr>
          <w:p w14:paraId="0B7E8DEF" w14:textId="77777777" w:rsidR="00455A7D" w:rsidRPr="005A7500" w:rsidRDefault="00000000" w:rsidP="00A93041">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c>
          <w:tcPr>
            <w:tcW w:w="895" w:type="dxa"/>
          </w:tcPr>
          <w:p w14:paraId="7BCD3BB0" w14:textId="3380FF6B"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0B77C926" w14:textId="00F36B52" w:rsidR="00455A7D" w:rsidRPr="005A7500" w:rsidRDefault="00455A7D" w:rsidP="00A93041">
            <w:pPr>
              <w:spacing w:line="360" w:lineRule="auto"/>
              <w:ind w:right="-613"/>
              <w:rPr>
                <w:rFonts w:ascii="Arial" w:hAnsi="Arial" w:cs="Arial"/>
                <w:b/>
                <w:bCs/>
                <w:sz w:val="20"/>
                <w:szCs w:val="20"/>
              </w:rPr>
            </w:pPr>
            <w:r w:rsidRPr="005A7500">
              <w:rPr>
                <w:rFonts w:ascii="Arial" w:hAnsi="Arial" w:cs="Arial"/>
                <w:b/>
                <w:bCs/>
                <w:sz w:val="20"/>
                <w:szCs w:val="20"/>
              </w:rPr>
              <w:t>Early Bird Rate $</w:t>
            </w:r>
            <w:r w:rsidR="00A67F19">
              <w:rPr>
                <w:rFonts w:ascii="Arial" w:hAnsi="Arial" w:cs="Arial"/>
                <w:b/>
                <w:bCs/>
                <w:sz w:val="20"/>
                <w:szCs w:val="20"/>
              </w:rPr>
              <w:t>80</w:t>
            </w:r>
            <w:r w:rsidRPr="005A7500">
              <w:rPr>
                <w:rFonts w:ascii="Arial" w:hAnsi="Arial" w:cs="Arial"/>
                <w:b/>
                <w:bCs/>
                <w:sz w:val="20"/>
                <w:szCs w:val="20"/>
              </w:rPr>
              <w:t>0</w:t>
            </w:r>
          </w:p>
        </w:tc>
        <w:tc>
          <w:tcPr>
            <w:tcW w:w="5845" w:type="dxa"/>
          </w:tcPr>
          <w:p w14:paraId="0D6C742D" w14:textId="4E77D593" w:rsidR="00455A7D" w:rsidRPr="005A7500" w:rsidRDefault="00000000" w:rsidP="00A93041">
            <w:pPr>
              <w:rPr>
                <w:rStyle w:val="Style14"/>
                <w:rFonts w:cs="Arial"/>
                <w:szCs w:val="20"/>
              </w:rPr>
            </w:pPr>
            <w:sdt>
              <w:sdtPr>
                <w:rPr>
                  <w:rStyle w:val="Style2"/>
                  <w:rFonts w:cs="Arial"/>
                </w:rPr>
                <w:id w:val="118886920"/>
                <w:placeholder>
                  <w:docPart w:val="CFFC12510AAF47089163F729C51192A7"/>
                </w:placeholder>
              </w:sdt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4-04-15T00:00:00Z">
                  <w:dateFormat w:val="d-MMM-yy"/>
                  <w:lid w:val="en-US"/>
                  <w:storeMappedDataAs w:val="dateTime"/>
                  <w:calendar w:val="gregorian"/>
                </w:date>
              </w:sdtPr>
              <w:sdtContent>
                <w:r w:rsidR="00262F17">
                  <w:rPr>
                    <w:rStyle w:val="Style14"/>
                    <w:rFonts w:cs="Arial"/>
                  </w:rPr>
                  <w:t>15-Apr-24</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4C891830" w14:textId="7B61209E" w:rsidR="00455A7D" w:rsidRPr="005A7500" w:rsidRDefault="00455A7D" w:rsidP="00A93041">
            <w:pPr>
              <w:rPr>
                <w:rFonts w:ascii="Arial" w:hAnsi="Arial" w:cs="Arial"/>
                <w:b/>
                <w:bCs/>
                <w:sz w:val="20"/>
                <w:szCs w:val="20"/>
              </w:rPr>
            </w:pPr>
            <w:r w:rsidRPr="005A7500">
              <w:rPr>
                <w:rFonts w:ascii="Arial" w:hAnsi="Arial" w:cs="Arial"/>
                <w:b/>
                <w:bCs/>
                <w:sz w:val="20"/>
                <w:szCs w:val="20"/>
              </w:rPr>
              <w:t>Regular Fees $8</w:t>
            </w:r>
            <w:r w:rsidR="00A67F19">
              <w:rPr>
                <w:rFonts w:ascii="Arial" w:hAnsi="Arial" w:cs="Arial"/>
                <w:b/>
                <w:bCs/>
                <w:sz w:val="20"/>
                <w:szCs w:val="20"/>
              </w:rPr>
              <w:t>5</w:t>
            </w:r>
            <w:r w:rsidRPr="005A7500">
              <w:rPr>
                <w:rFonts w:ascii="Arial" w:hAnsi="Arial" w:cs="Arial"/>
                <w:b/>
                <w:bCs/>
                <w:sz w:val="20"/>
                <w:szCs w:val="20"/>
              </w:rPr>
              <w:t>0</w:t>
            </w:r>
          </w:p>
        </w:tc>
        <w:tc>
          <w:tcPr>
            <w:tcW w:w="5845" w:type="dxa"/>
          </w:tcPr>
          <w:p w14:paraId="4271B963" w14:textId="5A3F1555" w:rsidR="00455A7D" w:rsidRPr="005A7500" w:rsidRDefault="00000000" w:rsidP="00A93041">
            <w:pPr>
              <w:rPr>
                <w:rStyle w:val="Style14"/>
                <w:rFonts w:cs="Arial"/>
                <w:szCs w:val="20"/>
              </w:rPr>
            </w:pPr>
            <w:sdt>
              <w:sdtPr>
                <w:rPr>
                  <w:rStyle w:val="Style2"/>
                  <w:rFonts w:cs="Arial"/>
                </w:rPr>
                <w:id w:val="-880777765"/>
                <w:placeholder>
                  <w:docPart w:val="B4F871716D024DAEA7BE60C85985F5BE"/>
                </w:placeholder>
              </w:sdt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4-04-30T00:00:00Z">
                  <w:dateFormat w:val="d-MMM-yy"/>
                  <w:lid w:val="en-US"/>
                  <w:storeMappedDataAs w:val="dateTime"/>
                  <w:calendar w:val="gregorian"/>
                </w:date>
              </w:sdtPr>
              <w:sdtContent>
                <w:r w:rsidR="00262F17">
                  <w:rPr>
                    <w:rStyle w:val="Style14"/>
                    <w:rFonts w:cs="Arial"/>
                  </w:rPr>
                  <w:t>30-Apr-24</w:t>
                </w:r>
              </w:sdtContent>
            </w:sdt>
          </w:p>
          <w:p w14:paraId="1FE1DD8A" w14:textId="77777777" w:rsidR="00455A7D" w:rsidRPr="005A7500" w:rsidRDefault="00455A7D" w:rsidP="00A93041">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tr w:rsidR="00455A7D" w14:paraId="2F21798C" w14:textId="77777777" w:rsidTr="00A93041">
        <w:tc>
          <w:tcPr>
            <w:tcW w:w="895" w:type="dxa"/>
            <w:vMerge w:val="restart"/>
            <w:tcBorders>
              <w:top w:val="single" w:sz="4" w:space="0" w:color="auto"/>
              <w:left w:val="single" w:sz="4" w:space="0" w:color="auto"/>
            </w:tcBorders>
          </w:tcPr>
          <w:p w14:paraId="36F8B11F" w14:textId="43823F05" w:rsidR="00455A7D" w:rsidRPr="004A526B" w:rsidRDefault="00455A7D" w:rsidP="00A93041">
            <w:pPr>
              <w:rPr>
                <w:rFonts w:ascii="Arial" w:hAnsi="Arial" w:cs="Arial"/>
                <w:sz w:val="20"/>
                <w:szCs w:val="20"/>
              </w:rPr>
            </w:pPr>
            <w:permStart w:id="766844843" w:edGrp="everyone" w:colFirst="0" w:colLast="0"/>
            <w:r>
              <w:rPr>
                <w:rFonts w:ascii="MS Gothic" w:eastAsia="MS Gothic" w:hAnsi="MS Gothic" w:cs="Arial" w:hint="eastAsia"/>
                <w:sz w:val="20"/>
                <w:szCs w:val="20"/>
              </w:rPr>
              <w:t>☐</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A93041">
            <w:pPr>
              <w:tabs>
                <w:tab w:val="left" w:pos="612"/>
              </w:tabs>
              <w:rPr>
                <w:rFonts w:ascii="Arial" w:hAnsi="Arial" w:cs="Arial"/>
                <w:i/>
                <w:iCs/>
                <w:sz w:val="20"/>
                <w:szCs w:val="20"/>
              </w:rPr>
            </w:pPr>
          </w:p>
        </w:tc>
      </w:tr>
      <w:permEnd w:id="766844843"/>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Content>
                <w:sdt>
                  <w:sdtPr>
                    <w:rPr>
                      <w:rFonts w:ascii="Arial" w:hAnsi="Arial" w:cs="Arial"/>
                      <w:b/>
                      <w:bCs/>
                    </w:rPr>
                    <w:id w:val="961538808"/>
                    <w:placeholder>
                      <w:docPart w:val="31CFE10741B340458C76666E7794EAD4"/>
                    </w:placeholder>
                    <w:showingPlcHdr/>
                    <w:text/>
                  </w:sdt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Content>
                <w:sdt>
                  <w:sdtPr>
                    <w:rPr>
                      <w:rFonts w:ascii="Arial" w:hAnsi="Arial" w:cs="Arial"/>
                      <w:b/>
                      <w:bCs/>
                    </w:rPr>
                    <w:id w:val="439653707"/>
                    <w:placeholder>
                      <w:docPart w:val="31CFE10741B340458C76666E7794EAD4"/>
                    </w:placeholder>
                    <w:showingPlcHdr/>
                    <w:text/>
                  </w:sdt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Content>
                <w:sdt>
                  <w:sdtPr>
                    <w:rPr>
                      <w:rFonts w:ascii="Arial" w:hAnsi="Arial" w:cs="Arial"/>
                      <w:b/>
                      <w:bCs/>
                    </w:rPr>
                    <w:id w:val="1519346717"/>
                    <w:placeholder>
                      <w:docPart w:val="31CFE10741B340458C76666E7794EAD4"/>
                    </w:placeholder>
                    <w:showingPlcHdr/>
                    <w:text/>
                  </w:sdt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Content>
                <w:sdt>
                  <w:sdtPr>
                    <w:rPr>
                      <w:rFonts w:ascii="Arial" w:hAnsi="Arial" w:cs="Arial"/>
                      <w:b/>
                      <w:bCs/>
                    </w:rPr>
                    <w:id w:val="-1113131974"/>
                    <w:placeholder>
                      <w:docPart w:val="31CFE10741B340458C76666E7794EAD4"/>
                    </w:placeholder>
                    <w:showingPlcHdr/>
                    <w:text/>
                  </w:sdt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Content>
                <w:sdt>
                  <w:sdtPr>
                    <w:rPr>
                      <w:rFonts w:ascii="Arial" w:hAnsi="Arial" w:cs="Arial"/>
                      <w:b/>
                      <w:bCs/>
                    </w:rPr>
                    <w:id w:val="-2008052272"/>
                    <w:placeholder>
                      <w:docPart w:val="31CFE10741B340458C76666E7794EAD4"/>
                    </w:placeholder>
                    <w:showingPlcHdr/>
                    <w:text/>
                  </w:sdt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A93041">
      <w:pPr>
        <w:tabs>
          <w:tab w:val="left" w:pos="612"/>
          <w:tab w:val="left" w:pos="3980"/>
        </w:tabs>
        <w:spacing w:line="360" w:lineRule="auto"/>
        <w:ind w:right="-613"/>
        <w:rPr>
          <w:rFonts w:ascii="Arial" w:hAnsi="Arial" w:cs="Arial"/>
        </w:rPr>
      </w:pPr>
    </w:p>
    <w:p w14:paraId="1141F39A" w14:textId="4694BC2F" w:rsidR="00455A7D" w:rsidRPr="005A7500" w:rsidRDefault="00455A7D" w:rsidP="00A93041">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A93041">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A93041">
      <w:pPr>
        <w:tabs>
          <w:tab w:val="left" w:pos="612"/>
          <w:tab w:val="left" w:pos="3980"/>
        </w:tabs>
        <w:ind w:right="90"/>
        <w:jc w:val="both"/>
        <w:rPr>
          <w:rFonts w:ascii="Arial" w:hAnsi="Arial" w:cs="Arial"/>
        </w:rPr>
      </w:pPr>
    </w:p>
    <w:p w14:paraId="40C038B2" w14:textId="77777777" w:rsidR="00455A7D" w:rsidRPr="00EB3EA4" w:rsidRDefault="00455A7D" w:rsidP="00A93041">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A93041">
      <w:pPr>
        <w:ind w:left="-567" w:right="-613"/>
        <w:jc w:val="both"/>
        <w:rPr>
          <w:rFonts w:ascii="Arial" w:hAnsi="Arial" w:cs="Arial"/>
        </w:rPr>
      </w:pPr>
    </w:p>
    <w:p w14:paraId="604779A7" w14:textId="77777777" w:rsidR="00455A7D" w:rsidRPr="00EB3EA4" w:rsidRDefault="00455A7D" w:rsidP="00A93041">
      <w:pPr>
        <w:ind w:left="-567" w:right="-613"/>
        <w:jc w:val="both"/>
        <w:rPr>
          <w:rFonts w:ascii="Arial" w:hAnsi="Arial" w:cs="Arial"/>
        </w:rPr>
      </w:pPr>
    </w:p>
    <w:p w14:paraId="6F78E01C" w14:textId="375254B2" w:rsidR="006968BC" w:rsidRPr="00455A7D" w:rsidRDefault="00000000"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Content>
              <w:permStart w:id="714504290" w:edGrp="everyone"/>
              <w:r w:rsidR="00691402" w:rsidRPr="00226859">
                <w:rPr>
                  <w:rStyle w:val="PlaceholderText"/>
                </w:rPr>
                <w:t>Click or tap to enter a date.</w:t>
              </w:r>
              <w:permEnd w:id="714504290"/>
            </w:sdtContent>
          </w:sdt>
        </w:sdtContent>
      </w:sdt>
    </w:p>
    <w:sectPr w:rsidR="006968BC" w:rsidRPr="00455A7D" w:rsidSect="00A93041">
      <w:headerReference w:type="default" r:id="rId32"/>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797DC" w14:textId="77777777" w:rsidR="00EA755F" w:rsidRDefault="00EA755F" w:rsidP="007D6301">
      <w:r>
        <w:separator/>
      </w:r>
    </w:p>
  </w:endnote>
  <w:endnote w:type="continuationSeparator" w:id="0">
    <w:p w14:paraId="6ED4623E" w14:textId="77777777" w:rsidR="00EA755F" w:rsidRDefault="00EA755F"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6727B" w14:textId="77777777" w:rsidR="00EA755F" w:rsidRDefault="00EA755F" w:rsidP="007D6301">
      <w:r>
        <w:separator/>
      </w:r>
    </w:p>
  </w:footnote>
  <w:footnote w:type="continuationSeparator" w:id="0">
    <w:p w14:paraId="712463F0" w14:textId="77777777" w:rsidR="00EA755F" w:rsidRDefault="00EA755F"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ocumentProtection w:edit="readOnly" w:enforcement="1" w:cryptProviderType="rsaAES" w:cryptAlgorithmClass="hash" w:cryptAlgorithmType="typeAny" w:cryptAlgorithmSid="14" w:cryptSpinCount="100000" w:hash="9S/rfZ4DRl6wDXzJvaSdUXCZQKpMM2I//95I7Hz2DZkAbKDKLMQew8YCH4AU7EAKLHfdX/NpdyMPajZzUEazlw==" w:salt="jSId0qp49I+hYE8agCFaw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128F"/>
    <w:rsid w:val="00014703"/>
    <w:rsid w:val="00026287"/>
    <w:rsid w:val="00040292"/>
    <w:rsid w:val="00046364"/>
    <w:rsid w:val="00053864"/>
    <w:rsid w:val="000573E8"/>
    <w:rsid w:val="0006260F"/>
    <w:rsid w:val="000A7D13"/>
    <w:rsid w:val="000C72FF"/>
    <w:rsid w:val="00104291"/>
    <w:rsid w:val="00110298"/>
    <w:rsid w:val="00122BF8"/>
    <w:rsid w:val="00165739"/>
    <w:rsid w:val="00172658"/>
    <w:rsid w:val="00187EA0"/>
    <w:rsid w:val="00190590"/>
    <w:rsid w:val="00197283"/>
    <w:rsid w:val="001A6485"/>
    <w:rsid w:val="001B26CF"/>
    <w:rsid w:val="001B59EE"/>
    <w:rsid w:val="001C62F3"/>
    <w:rsid w:val="001F15D6"/>
    <w:rsid w:val="001F229B"/>
    <w:rsid w:val="00201F28"/>
    <w:rsid w:val="00226430"/>
    <w:rsid w:val="00241C79"/>
    <w:rsid w:val="00262F17"/>
    <w:rsid w:val="002741A6"/>
    <w:rsid w:val="00276EF0"/>
    <w:rsid w:val="002852DE"/>
    <w:rsid w:val="002919A9"/>
    <w:rsid w:val="002A36CA"/>
    <w:rsid w:val="002A5061"/>
    <w:rsid w:val="002B4659"/>
    <w:rsid w:val="002D4DB4"/>
    <w:rsid w:val="003705DC"/>
    <w:rsid w:val="00371BAA"/>
    <w:rsid w:val="003B0A11"/>
    <w:rsid w:val="003C15F1"/>
    <w:rsid w:val="003F3535"/>
    <w:rsid w:val="00400644"/>
    <w:rsid w:val="00407E80"/>
    <w:rsid w:val="004140E2"/>
    <w:rsid w:val="00440A96"/>
    <w:rsid w:val="00443725"/>
    <w:rsid w:val="00454197"/>
    <w:rsid w:val="00455A7D"/>
    <w:rsid w:val="00460676"/>
    <w:rsid w:val="00473DA6"/>
    <w:rsid w:val="00476159"/>
    <w:rsid w:val="00481CC8"/>
    <w:rsid w:val="00491686"/>
    <w:rsid w:val="004951D9"/>
    <w:rsid w:val="004B4643"/>
    <w:rsid w:val="004B7285"/>
    <w:rsid w:val="004D4645"/>
    <w:rsid w:val="004E65B3"/>
    <w:rsid w:val="004E73C2"/>
    <w:rsid w:val="004F3CA5"/>
    <w:rsid w:val="00530F1A"/>
    <w:rsid w:val="005345E8"/>
    <w:rsid w:val="00582BEC"/>
    <w:rsid w:val="00593DC8"/>
    <w:rsid w:val="00596BC2"/>
    <w:rsid w:val="005A6105"/>
    <w:rsid w:val="005D2D25"/>
    <w:rsid w:val="00616441"/>
    <w:rsid w:val="00633723"/>
    <w:rsid w:val="00633D9A"/>
    <w:rsid w:val="006508EB"/>
    <w:rsid w:val="00657AF2"/>
    <w:rsid w:val="00691402"/>
    <w:rsid w:val="006968BC"/>
    <w:rsid w:val="006A20ED"/>
    <w:rsid w:val="006B5DC1"/>
    <w:rsid w:val="006C1F56"/>
    <w:rsid w:val="006D5AAC"/>
    <w:rsid w:val="006F008D"/>
    <w:rsid w:val="00703301"/>
    <w:rsid w:val="00706DAD"/>
    <w:rsid w:val="0072024C"/>
    <w:rsid w:val="007417BE"/>
    <w:rsid w:val="00750899"/>
    <w:rsid w:val="0076123B"/>
    <w:rsid w:val="007634D1"/>
    <w:rsid w:val="007714D0"/>
    <w:rsid w:val="00783EB5"/>
    <w:rsid w:val="00785B20"/>
    <w:rsid w:val="007930F0"/>
    <w:rsid w:val="007C4DCD"/>
    <w:rsid w:val="007C5AE8"/>
    <w:rsid w:val="007D1AAC"/>
    <w:rsid w:val="007D6301"/>
    <w:rsid w:val="007F347B"/>
    <w:rsid w:val="007F7504"/>
    <w:rsid w:val="00803AE8"/>
    <w:rsid w:val="0080498F"/>
    <w:rsid w:val="00806509"/>
    <w:rsid w:val="008157B4"/>
    <w:rsid w:val="00837C14"/>
    <w:rsid w:val="0085670F"/>
    <w:rsid w:val="008A1CDB"/>
    <w:rsid w:val="008B573C"/>
    <w:rsid w:val="008C4FEC"/>
    <w:rsid w:val="008D6558"/>
    <w:rsid w:val="008F0DF4"/>
    <w:rsid w:val="008F7A34"/>
    <w:rsid w:val="00903968"/>
    <w:rsid w:val="009065E6"/>
    <w:rsid w:val="009221C6"/>
    <w:rsid w:val="00930119"/>
    <w:rsid w:val="00940DE9"/>
    <w:rsid w:val="009609F7"/>
    <w:rsid w:val="00995C6A"/>
    <w:rsid w:val="009B3EE8"/>
    <w:rsid w:val="009C6906"/>
    <w:rsid w:val="009E1BFC"/>
    <w:rsid w:val="00A20360"/>
    <w:rsid w:val="00A261FF"/>
    <w:rsid w:val="00A349C8"/>
    <w:rsid w:val="00A36545"/>
    <w:rsid w:val="00A532E0"/>
    <w:rsid w:val="00A67F19"/>
    <w:rsid w:val="00A91A3D"/>
    <w:rsid w:val="00A93041"/>
    <w:rsid w:val="00AA3A10"/>
    <w:rsid w:val="00AA62BA"/>
    <w:rsid w:val="00AB53A0"/>
    <w:rsid w:val="00AB5D64"/>
    <w:rsid w:val="00AE0FE9"/>
    <w:rsid w:val="00AE60B5"/>
    <w:rsid w:val="00B24544"/>
    <w:rsid w:val="00B45EAB"/>
    <w:rsid w:val="00B604B2"/>
    <w:rsid w:val="00B60B2F"/>
    <w:rsid w:val="00BB2F82"/>
    <w:rsid w:val="00BC6EC4"/>
    <w:rsid w:val="00C05384"/>
    <w:rsid w:val="00C237E9"/>
    <w:rsid w:val="00C65774"/>
    <w:rsid w:val="00C77E73"/>
    <w:rsid w:val="00CC38B2"/>
    <w:rsid w:val="00CC4FE4"/>
    <w:rsid w:val="00CC589C"/>
    <w:rsid w:val="00CF1DA9"/>
    <w:rsid w:val="00D0016F"/>
    <w:rsid w:val="00D044FE"/>
    <w:rsid w:val="00D26CF5"/>
    <w:rsid w:val="00D4038F"/>
    <w:rsid w:val="00D62BD4"/>
    <w:rsid w:val="00D76411"/>
    <w:rsid w:val="00D81421"/>
    <w:rsid w:val="00D93BAB"/>
    <w:rsid w:val="00DA30CE"/>
    <w:rsid w:val="00DA3287"/>
    <w:rsid w:val="00DB5DE1"/>
    <w:rsid w:val="00DE649B"/>
    <w:rsid w:val="00DF6CE2"/>
    <w:rsid w:val="00E02DAC"/>
    <w:rsid w:val="00E11557"/>
    <w:rsid w:val="00E23EAE"/>
    <w:rsid w:val="00E72B15"/>
    <w:rsid w:val="00E940CA"/>
    <w:rsid w:val="00EA56DD"/>
    <w:rsid w:val="00EA755F"/>
    <w:rsid w:val="00EA7AD5"/>
    <w:rsid w:val="00EC1809"/>
    <w:rsid w:val="00EF7C5C"/>
    <w:rsid w:val="00F17C6B"/>
    <w:rsid w:val="00F37FCE"/>
    <w:rsid w:val="00F40809"/>
    <w:rsid w:val="00F82200"/>
    <w:rsid w:val="00F82CDB"/>
    <w:rsid w:val="00FA563E"/>
    <w:rsid w:val="00FD17F7"/>
    <w:rsid w:val="00FE6DF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glossaryDocument" Target="glossary/document.xml"/><Relationship Id="rId7" Type="http://schemas.openxmlformats.org/officeDocument/2006/relationships/footer" Target="footer1.xml"/><Relationship Id="rId12" Type="http://schemas.openxmlformats.org/officeDocument/2006/relationships/image" Target="media/image4.jpe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png"/><Relationship Id="rId24" Type="http://schemas.openxmlformats.org/officeDocument/2006/relationships/hyperlink" Target="mailto:enquiry@in-focus.com.sg"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1719E4"/>
    <w:rsid w:val="00220CC0"/>
    <w:rsid w:val="00250442"/>
    <w:rsid w:val="0042714B"/>
    <w:rsid w:val="00441A24"/>
    <w:rsid w:val="004865A4"/>
    <w:rsid w:val="004961C7"/>
    <w:rsid w:val="004A5FF1"/>
    <w:rsid w:val="00587618"/>
    <w:rsid w:val="006456AB"/>
    <w:rsid w:val="00781220"/>
    <w:rsid w:val="00967E06"/>
    <w:rsid w:val="00981A28"/>
    <w:rsid w:val="009C5258"/>
    <w:rsid w:val="00A13918"/>
    <w:rsid w:val="00D06525"/>
    <w:rsid w:val="00D14387"/>
    <w:rsid w:val="00D223B0"/>
    <w:rsid w:val="00D84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618"/>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53</Words>
  <Characters>5438</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deniseang11@yahoo.com.sg</cp:lastModifiedBy>
  <cp:revision>2</cp:revision>
  <cp:lastPrinted>2021-05-15T01:24:00Z</cp:lastPrinted>
  <dcterms:created xsi:type="dcterms:W3CDTF">2024-03-17T11:22:00Z</dcterms:created>
  <dcterms:modified xsi:type="dcterms:W3CDTF">2024-03-17T11:22:00Z</dcterms:modified>
</cp:coreProperties>
</file>